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0DA70" w14:textId="77777777" w:rsidR="00B602FD" w:rsidRPr="00980EE8" w:rsidRDefault="00B602FD" w:rsidP="00B602FD">
      <w:pPr>
        <w:pStyle w:val="Heading1"/>
        <w:rPr>
          <w:sz w:val="24"/>
          <w:lang w:val="en-US"/>
        </w:rPr>
      </w:pPr>
      <w:r w:rsidRPr="00980EE8">
        <w:rPr>
          <w:sz w:val="24"/>
          <w:lang w:val="en-US"/>
        </w:rPr>
        <w:t xml:space="preserve">Investigation of dual plasmonic core-shell Ag@CuS nanoparticles for potential SERS guided photothermal therapy </w:t>
      </w:r>
    </w:p>
    <w:p w14:paraId="190FAB63" w14:textId="092EC06C" w:rsidR="007565CB" w:rsidRDefault="007565CB" w:rsidP="007565CB">
      <w:pPr>
        <w:pStyle w:val="Heading1"/>
        <w:jc w:val="center"/>
        <w:rPr>
          <w:sz w:val="24"/>
          <w:lang w:val="en-US"/>
        </w:rPr>
      </w:pPr>
      <w:r w:rsidRPr="00980EE8">
        <w:rPr>
          <w:sz w:val="24"/>
          <w:lang w:val="en-US"/>
        </w:rPr>
        <w:t>Supplementary information</w:t>
      </w:r>
    </w:p>
    <w:p w14:paraId="61989F56" w14:textId="77777777" w:rsidR="007565CB" w:rsidRPr="00980EE8" w:rsidRDefault="007565CB" w:rsidP="007565CB">
      <w:pPr>
        <w:pStyle w:val="Heading1"/>
        <w:jc w:val="center"/>
        <w:rPr>
          <w:sz w:val="24"/>
          <w:lang w:val="en-US"/>
        </w:rPr>
      </w:pPr>
    </w:p>
    <w:p w14:paraId="5298E2D6" w14:textId="77777777" w:rsidR="00C418F5" w:rsidRPr="00980EE8" w:rsidRDefault="00C418F5" w:rsidP="00B602FD">
      <w:pPr>
        <w:pStyle w:val="Heading1"/>
        <w:rPr>
          <w:b w:val="0"/>
          <w:bCs w:val="0"/>
          <w:sz w:val="24"/>
          <w:lang w:val="en-US"/>
        </w:rPr>
      </w:pPr>
      <w:r w:rsidRPr="00980EE8">
        <w:rPr>
          <w:sz w:val="24"/>
          <w:lang w:val="en-US"/>
        </w:rPr>
        <w:t xml:space="preserve">Synthesis of </w:t>
      </w:r>
      <w:proofErr w:type="spellStart"/>
      <w:r w:rsidRPr="00980EE8">
        <w:rPr>
          <w:sz w:val="24"/>
          <w:lang w:val="en-US"/>
        </w:rPr>
        <w:t>Ag@CuS</w:t>
      </w:r>
      <w:proofErr w:type="spellEnd"/>
      <w:r w:rsidRPr="00980EE8">
        <w:rPr>
          <w:sz w:val="24"/>
          <w:lang w:val="en-US"/>
        </w:rPr>
        <w:t xml:space="preserve"> NPs with different shell thicknesses. </w:t>
      </w:r>
    </w:p>
    <w:p w14:paraId="4E431803" w14:textId="77777777" w:rsidR="002354AE" w:rsidRPr="00980EE8" w:rsidRDefault="002354AE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In order to get different CuS shell thickness we varied</w:t>
      </w:r>
      <w:r w:rsidR="00C418F5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the 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CuSO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</w:t>
      </w:r>
      <w:r w:rsidR="00C418F5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thioacitamide concentration and total six samples we</w:t>
      </w:r>
      <w:r w:rsidR="00374054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re prepared. The details of 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the used concentrations are given below. </w:t>
      </w:r>
    </w:p>
    <w:p w14:paraId="7EFD16FC" w14:textId="77777777" w:rsidR="002354AE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1 :  CuSO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 (4.2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 and thioacetamide (1.2 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</w:t>
      </w:r>
    </w:p>
    <w:p w14:paraId="4E67B0F7" w14:textId="77777777" w:rsidR="002354AE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2 :  CuSO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5.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 and thioacetamide (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1.8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</w:t>
      </w:r>
    </w:p>
    <w:p w14:paraId="7AFCD176" w14:textId="77777777" w:rsidR="002354AE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3 :  CuSO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7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2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 and thioacetamide (2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</w:t>
      </w:r>
    </w:p>
    <w:p w14:paraId="4FFCA4FC" w14:textId="77777777" w:rsidR="002354AE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4 :  CuSO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9.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 and thioacetamide (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3.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</w:t>
      </w:r>
    </w:p>
    <w:p w14:paraId="2A5240F9" w14:textId="77777777" w:rsidR="002354AE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5 :  CuSO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10.8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 and thioacetamide (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3.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</w:t>
      </w:r>
    </w:p>
    <w:p w14:paraId="309359BD" w14:textId="77777777" w:rsidR="002354AE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6 :  CuSO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4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.5H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(12.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) and thioacetamide (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4.2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× 10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vertAlign w:val="superscript"/>
          <w:lang w:eastAsia="en-IN"/>
        </w:rPr>
        <w:t>-6</w:t>
      </w:r>
      <w:r w:rsidR="002354AE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mol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)</w:t>
      </w:r>
    </w:p>
    <w:p w14:paraId="1FE673DD" w14:textId="77777777" w:rsidR="00D852CC" w:rsidRPr="00980EE8" w:rsidRDefault="00374054" w:rsidP="00D852CC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Out of</w:t>
      </w:r>
      <w:r w:rsidR="0009434A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="00C418F5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six samples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i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n the present work, we have adopted only Ag@CuS NPs with better core-shell morphology 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i.e. sample s3.</w:t>
      </w:r>
      <w:r w:rsidR="00D852CC"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 w:rsidRPr="00980EE8">
        <w:rPr>
          <w:rFonts w:ascii="Times New Roman" w:hAnsi="Times New Roman" w:cs="Times New Roman"/>
          <w:noProof/>
          <w:sz w:val="24"/>
          <w:szCs w:val="24"/>
          <w:lang w:eastAsia="en-IN"/>
        </w:rPr>
        <w:t>(figure S1(c))</w:t>
      </w:r>
      <w:r w:rsidR="00D852CC" w:rsidRPr="00980EE8">
        <w:rPr>
          <w:rStyle w:val="Heading1Char"/>
          <w:rFonts w:eastAsiaTheme="minorHAnsi"/>
        </w:rPr>
        <w:t xml:space="preserve"> </w:t>
      </w:r>
    </w:p>
    <w:p w14:paraId="66F7B4B5" w14:textId="77777777" w:rsidR="00B602FD" w:rsidRPr="00980EE8" w:rsidRDefault="00B602FD">
      <w:pPr>
        <w:rPr>
          <w:noProof/>
          <w:lang w:eastAsia="en-IN"/>
        </w:rPr>
      </w:pPr>
    </w:p>
    <w:p w14:paraId="2C6C4F0C" w14:textId="77777777" w:rsidR="00C6490A" w:rsidRPr="00980EE8" w:rsidRDefault="00C6490A"/>
    <w:sectPr w:rsidR="00C6490A" w:rsidRPr="00980EE8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79FCC1" w14:textId="77777777" w:rsidR="00FE66AE" w:rsidRDefault="00FE66AE" w:rsidP="00C31DE9">
      <w:pPr>
        <w:spacing w:after="0" w:line="240" w:lineRule="auto"/>
      </w:pPr>
      <w:r>
        <w:separator/>
      </w:r>
    </w:p>
  </w:endnote>
  <w:endnote w:type="continuationSeparator" w:id="0">
    <w:p w14:paraId="17F92021" w14:textId="77777777" w:rsidR="00FE66AE" w:rsidRDefault="00FE66AE" w:rsidP="00C31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2e364b11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2e364b11+fb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400982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ABB02" w14:textId="77777777" w:rsidR="00C31DE9" w:rsidRDefault="00C31DE9">
        <w:pPr>
          <w:pStyle w:val="Foot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40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E504EF" w14:textId="77777777" w:rsidR="00C31DE9" w:rsidRDefault="00C31D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E99E7" w14:textId="77777777" w:rsidR="00FE66AE" w:rsidRDefault="00FE66AE" w:rsidP="00C31DE9">
      <w:pPr>
        <w:spacing w:after="0" w:line="240" w:lineRule="auto"/>
      </w:pPr>
      <w:r>
        <w:separator/>
      </w:r>
    </w:p>
  </w:footnote>
  <w:footnote w:type="continuationSeparator" w:id="0">
    <w:p w14:paraId="2AE81DE5" w14:textId="77777777" w:rsidR="00FE66AE" w:rsidRDefault="00FE66AE" w:rsidP="00C31D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DY2M7awMLW0sLBU0lEKTi0uzszPAykwrwUA4RdcnSwAAAA="/>
  </w:docVars>
  <w:rsids>
    <w:rsidRoot w:val="00407ACC"/>
    <w:rsid w:val="00080A89"/>
    <w:rsid w:val="0009434A"/>
    <w:rsid w:val="000B1176"/>
    <w:rsid w:val="00133BFC"/>
    <w:rsid w:val="00150487"/>
    <w:rsid w:val="001C700B"/>
    <w:rsid w:val="00210EE5"/>
    <w:rsid w:val="002354AE"/>
    <w:rsid w:val="002C4657"/>
    <w:rsid w:val="002C49E5"/>
    <w:rsid w:val="002D3725"/>
    <w:rsid w:val="00314D3A"/>
    <w:rsid w:val="00374054"/>
    <w:rsid w:val="003B7B59"/>
    <w:rsid w:val="003D5EF2"/>
    <w:rsid w:val="00407ACC"/>
    <w:rsid w:val="0046377D"/>
    <w:rsid w:val="00475F6D"/>
    <w:rsid w:val="00637EAE"/>
    <w:rsid w:val="006545B2"/>
    <w:rsid w:val="006F6CC5"/>
    <w:rsid w:val="007565CB"/>
    <w:rsid w:val="00897409"/>
    <w:rsid w:val="00980EE8"/>
    <w:rsid w:val="00996049"/>
    <w:rsid w:val="009E13F6"/>
    <w:rsid w:val="00A557F1"/>
    <w:rsid w:val="00B602FD"/>
    <w:rsid w:val="00C266EA"/>
    <w:rsid w:val="00C31DE9"/>
    <w:rsid w:val="00C418F5"/>
    <w:rsid w:val="00C46CC7"/>
    <w:rsid w:val="00C6490A"/>
    <w:rsid w:val="00D17D25"/>
    <w:rsid w:val="00D852CC"/>
    <w:rsid w:val="00DC227F"/>
    <w:rsid w:val="00EF0F5B"/>
    <w:rsid w:val="00F71FF8"/>
    <w:rsid w:val="00FE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D7D29"/>
  <w15:chartTrackingRefBased/>
  <w15:docId w15:val="{9F98BF70-4467-40AF-8ACF-8A53C07C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02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2F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C31D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DE9"/>
  </w:style>
  <w:style w:type="paragraph" w:styleId="Footer">
    <w:name w:val="footer"/>
    <w:basedOn w:val="Normal"/>
    <w:link w:val="FooterChar"/>
    <w:uiPriority w:val="99"/>
    <w:unhideWhenUsed/>
    <w:rsid w:val="00C31D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DE9"/>
  </w:style>
  <w:style w:type="character" w:customStyle="1" w:styleId="fontstyle01">
    <w:name w:val="fontstyle01"/>
    <w:basedOn w:val="DefaultParagraphFont"/>
    <w:rsid w:val="00DC227F"/>
    <w:rPr>
      <w:rFonts w:ascii="AdvOT2e364b11" w:hAnsi="AdvOT2e364b1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DC227F"/>
    <w:rPr>
      <w:rFonts w:ascii="AdvOT2e364b11+fb" w:hAnsi="AdvOT2e364b11+fb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ita das</dc:creator>
  <cp:keywords/>
  <dc:description/>
  <cp:lastModifiedBy>Alice Bough</cp:lastModifiedBy>
  <cp:revision>2</cp:revision>
  <dcterms:created xsi:type="dcterms:W3CDTF">2021-03-25T16:45:00Z</dcterms:created>
  <dcterms:modified xsi:type="dcterms:W3CDTF">2021-03-25T16:45:00Z</dcterms:modified>
</cp:coreProperties>
</file>